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Ankara,</w:t>
      </w:r>
      <w:r>
        <w:t xml:space="preserve"> </w:t>
      </w:r>
      <w:r>
        <w:t xml:space="preserve">Turkey</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Biomedical Engineering</w:t>
      </w:r>
      <w:r>
        <w:br/>
      </w:r>
      <w:r>
        <w:t xml:space="preserve">Ankara University Hospital / [Company Name - Optional but Recommended for Realism]</w:t>
      </w:r>
      <w:r>
        <w:br/>
      </w:r>
      <w:r>
        <w:t xml:space="preserve">Ankara, Turkey</w:t>
      </w:r>
    </w:p>
    <w:bookmarkStart w:id="20" w:name="X1c9517f40da5c9ed09ad1b6b17f2723fff56bd1"/>
    <w:p>
      <w:pPr>
        <w:pStyle w:val="Heading2"/>
      </w:pPr>
      <w:r>
        <w:t xml:space="preserve">Subject: Enthusiastic Application for Biomedical Engineer Internship Position at [Company/Institution Name] in Ankara, Turkey</w:t>
      </w:r>
    </w:p>
    <w:p>
      <w:pPr>
        <w:pStyle w:val="FirstParagraph"/>
      </w:pPr>
      <w:r>
        <w:t xml:space="preserve">Dear Hiring Manager,</w:t>
      </w:r>
    </w:p>
    <w:p>
      <w:pPr>
        <w:pStyle w:val="BodyText"/>
      </w:pPr>
      <w:r>
        <w:t xml:space="preserve">It is with profound enthusiasm and deep respect for Turkey's rapidly evolving healthcare landscape that I submit my application for the Biomedical Engineer Internship position within your esteemed organization in Ankara. As a dedicated student of Biomedical Engineering at [Your University Name, e.g., Middle East Technical University - METU] in Ankara, I have meticulously prepared myself to contribute meaningfully to the advancement of medical technology and patient care solutions right here in the heart of Türkiye. This</w:t>
      </w:r>
      <w:r>
        <w:t xml:space="preserve"> </w:t>
      </w:r>
      <w:r>
        <w:rPr>
          <w:bCs/>
          <w:b/>
        </w:rPr>
        <w:t xml:space="preserve">Internship Application Letter</w:t>
      </w:r>
      <w:r>
        <w:t xml:space="preserve"> </w:t>
      </w:r>
      <w:r>
        <w:t xml:space="preserve">represents not merely a formality, but a passionate declaration of my commitment to applying my academic rigor and technical skills within the unique context of</w:t>
      </w:r>
      <w:r>
        <w:t xml:space="preserve"> </w:t>
      </w:r>
      <w:r>
        <w:rPr>
          <w:bCs/>
          <w:b/>
        </w:rPr>
        <w:t xml:space="preserve">Turkey Ankara</w:t>
      </w:r>
      <w:r>
        <w:t xml:space="preserve">'s dynamic biomedical sector.</w:t>
      </w:r>
    </w:p>
    <w:p>
      <w:pPr>
        <w:pStyle w:val="BodyText"/>
      </w:pPr>
      <w:r>
        <w:t xml:space="preserve">The decision to pursue this internship opportunity in</w:t>
      </w:r>
      <w:r>
        <w:t xml:space="preserve"> </w:t>
      </w:r>
      <w:r>
        <w:rPr>
          <w:bCs/>
          <w:b/>
        </w:rPr>
        <w:t xml:space="preserve">Turkey Ankara</w:t>
      </w:r>
      <w:r>
        <w:t xml:space="preserve"> </w:t>
      </w:r>
      <w:r>
        <w:t xml:space="preserve">is deeply personal and strategic. Ankara, as Türkiye's political, educational, and research hub, offers an unparalleled environment for a Biomedical Engineer-in-training. I am particularly inspired by the national initiatives like "Türkiye 2023" which prioritize health technology innovation and healthcare accessibility across diverse regions – from the bustling capital to rural Anatolian villages where medical equipment shortages remain a critical challenge. My academic focus has consistently centered on designing cost-effective, robust biomedical devices suitable for resource-constrained settings, aligning perfectly with the urgent needs identified within Turkey's public health infrastructure. I have actively engaged with Ankara-based projects, such as volunteering at</w:t>
      </w:r>
      <w:r>
        <w:t xml:space="preserve"> </w:t>
      </w:r>
      <w:r>
        <w:rPr>
          <w:bCs/>
          <w:b/>
        </w:rPr>
        <w:t xml:space="preserve">Ankara Children's Hospital</w:t>
      </w:r>
      <w:r>
        <w:t xml:space="preserve"> </w:t>
      </w:r>
      <w:r>
        <w:t xml:space="preserve">to observe medical device workflows and collaborating with students from</w:t>
      </w:r>
      <w:r>
        <w:t xml:space="preserve"> </w:t>
      </w:r>
      <w:r>
        <w:rPr>
          <w:bCs/>
          <w:b/>
        </w:rPr>
        <w:t xml:space="preserve">Hacettepe University’s Biomedical Engineering Department</w:t>
      </w:r>
      <w:r>
        <w:t xml:space="preserve"> </w:t>
      </w:r>
      <w:r>
        <w:t xml:space="preserve">on a prototype for a low-cost ventilator support system tailored for secondary healthcare facilities.</w:t>
      </w:r>
    </w:p>
    <w:p>
      <w:pPr>
        <w:pStyle w:val="BodyText"/>
      </w:pPr>
      <w:r>
        <w:t xml:space="preserve">My undergraduate curriculum at [Your University Name] has provided me with a robust foundation in core Biomedical Engineering principles directly relevant to the challenges and opportunities within Turkish healthcare. I have achieved distinction in courses including</w:t>
      </w:r>
      <w:r>
        <w:t xml:space="preserve"> </w:t>
      </w:r>
      <w:r>
        <w:rPr>
          <w:iCs/>
          <w:i/>
        </w:rPr>
        <w:t xml:space="preserve">Medical Instrumentation, Biomaterials Science, Biomechanics, and Medical Imaging Systems</w:t>
      </w:r>
      <w:r>
        <w:t xml:space="preserve">. Crucially, I have moved beyond theoretical knowledge through hands-on application. My capstone project involved designing and prototyping a portable ECG monitoring system using [Specific Technology/Platform - e.g., Arduino-based microcontrollers with Bluetooth Low Energy], emphasizing user-friendly design for healthcare workers in non-urban settings – a direct response to the accessibility gaps prevalent in parts of Türkiye. This required meticulous attention to regulatory considerations (including preliminary alignment with Turkish Medical Device Regulation, TÜRKAK), which I studied extensively as part of my coursework on medical device safety and standards. Furthermore, I am proficient in industry-standard software including</w:t>
      </w:r>
      <w:r>
        <w:t xml:space="preserve"> </w:t>
      </w:r>
      <w:r>
        <w:rPr>
          <w:bCs/>
          <w:b/>
        </w:rPr>
        <w:t xml:space="preserve">AutoCAD for Biomedical Design</w:t>
      </w:r>
      <w:r>
        <w:t xml:space="preserve">,</w:t>
      </w:r>
      <w:r>
        <w:t xml:space="preserve"> </w:t>
      </w:r>
      <w:r>
        <w:rPr>
          <w:bCs/>
          <w:b/>
        </w:rPr>
        <w:t xml:space="preserve">MATLAB for signal processing</w:t>
      </w:r>
      <w:r>
        <w:t xml:space="preserve">, and</w:t>
      </w:r>
      <w:r>
        <w:t xml:space="preserve"> </w:t>
      </w:r>
      <w:r>
        <w:rPr>
          <w:bCs/>
          <w:b/>
        </w:rPr>
        <w:t xml:space="preserve">SolidWorks for 3D prototyping</w:t>
      </w:r>
      <w:r>
        <w:t xml:space="preserve">, skills honed through university labs and personal projects.</w:t>
      </w:r>
    </w:p>
    <w:p>
      <w:pPr>
        <w:pStyle w:val="BodyText"/>
      </w:pPr>
      <w:r>
        <w:t xml:space="preserve">What truly sets my application apart is my deep understanding of and commitment to integrating into the Turkish professional environment. I actively pursue fluency in Turkish (currently at C1 level on the CEFR scale), having successfully completed an intensive language course at [Ankara Language Institute Name] and regularly engaging with local healthcare professionals. This linguistic proficiency, coupled with my cultural sensitivity developed through living in Ankara for three years during my studies, ensures I can communicate effectively, collaborate seamlessly within diverse Turkish teams, and understand the nuanced context of patient needs across the nation. I am not just seeking an internship; I am eager to become a contributing member of</w:t>
      </w:r>
      <w:r>
        <w:t xml:space="preserve"> </w:t>
      </w:r>
      <w:r>
        <w:rPr>
          <w:bCs/>
          <w:b/>
        </w:rPr>
        <w:t xml:space="preserve">Turkey Ankara</w:t>
      </w:r>
      <w:r>
        <w:t xml:space="preserve">'s biomedical community. I have researched your institution’s work in [Mention Specific Area - e.g., developing AI-driven diagnostic tools for local disease patterns, improving medical device maintenance protocols at public hospitals, advancing rehabilitation technology] and am deeply impressed by your commitment to practical innovation that serves Türkiye's population.</w:t>
      </w:r>
    </w:p>
    <w:p>
      <w:pPr>
        <w:pStyle w:val="BodyText"/>
      </w:pPr>
      <w:r>
        <w:t xml:space="preserve">I am confident that my technical skills in Biomedical Engineering, my proactive approach to solving real-world healthcare challenges specific to the Turkish context, my dedication to continuous learning within the local framework, and my genuine enthusiasm for contributing positively to Ankara’s vibrant medical technology ecosystem make me an ideal candidate for your internship program. I am eager to apply my knowledge of</w:t>
      </w:r>
      <w:r>
        <w:t xml:space="preserve"> </w:t>
      </w:r>
      <w:r>
        <w:rPr>
          <w:bCs/>
          <w:b/>
        </w:rPr>
        <w:t xml:space="preserve">Biomedical Engineer</w:t>
      </w:r>
      <w:r>
        <w:t xml:space="preserve"> </w:t>
      </w:r>
      <w:r>
        <w:t xml:space="preserve">principles in a practical setting under the mentorship of your experienced professionals. I am prepared to contribute immediately, bringing energy, technical competence, and a strong work ethic focused on improving healthcare outcomes for patients across Turkey.</w:t>
      </w:r>
    </w:p>
    <w:p>
      <w:pPr>
        <w:pStyle w:val="BodyText"/>
      </w:pPr>
      <w:r>
        <w:t xml:space="preserve">The opportunity to learn from leaders in Biomedical Engineering within the specific environment of Ankara – a city at the forefront of Türkiye's scientific and medical advancement – is precisely what I seek to launch my career. I am available for an interview at your earliest convenience and am flexible with scheduling. Thank you for considering my application as part of your</w:t>
      </w:r>
      <w:r>
        <w:t xml:space="preserve"> </w:t>
      </w:r>
      <w:r>
        <w:rPr>
          <w:bCs/>
          <w:b/>
        </w:rPr>
        <w:t xml:space="preserve">Internship Application Letter</w:t>
      </w:r>
      <w:r>
        <w:t xml:space="preserve"> </w:t>
      </w:r>
      <w:r>
        <w:t xml:space="preserve">process. I have attached my detailed resume, academic transcript, and a letter of recommendation from Professor [Professor's Name] at [Your University], who can speak to both my technical abilities and commitment to contributing meaningfully within the Turkish healthcare landscape.</w:t>
      </w:r>
    </w:p>
    <w:p>
      <w:pPr>
        <w:pStyle w:val="BodyText"/>
      </w:pPr>
      <w:r>
        <w:t xml:space="preserve">I eagerly await the possibility of discussing how my skills and passion for Biomedical Engineering can benefit your team in Ankara, Turkey. I am enthusiastic about the prospect of contributing to Türkiye's future in medical technology right here in its capital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Ankara, Turkey</dc:title>
  <dc:creator/>
  <dc:language>en</dc:language>
  <cp:keywords/>
  <dcterms:created xsi:type="dcterms:W3CDTF">2026-04-26T22:25:36Z</dcterms:created>
  <dcterms:modified xsi:type="dcterms:W3CDTF">2026-04-26T22:25:36Z</dcterms:modified>
</cp:coreProperties>
</file>

<file path=docProps/custom.xml><?xml version="1.0" encoding="utf-8"?>
<Properties xmlns="http://schemas.openxmlformats.org/officeDocument/2006/custom-properties" xmlns:vt="http://schemas.openxmlformats.org/officeDocument/2006/docPropsVTypes"/>
</file>